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21E51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A IN COMPU</w:t>
      </w:r>
      <w:r w:rsidR="002C04A7">
        <w:rPr>
          <w:b/>
          <w:bCs/>
          <w:color w:val="004B47"/>
          <w:sz w:val="20"/>
          <w:szCs w:val="20"/>
        </w:rPr>
        <w:t>TER SCIENCE CHECKLIST</w:t>
      </w:r>
    </w:p>
    <w:p w14:paraId="58D1F34C" w14:textId="0AD717CF" w:rsidR="00DC65B0" w:rsidRDefault="00DC65B0" w:rsidP="00DC65B0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DD6DE7">
        <w:rPr>
          <w:b/>
          <w:bCs/>
          <w:color w:val="004B47"/>
          <w:sz w:val="20"/>
          <w:szCs w:val="20"/>
        </w:rPr>
        <w:t>2</w:t>
      </w:r>
      <w:r w:rsidR="005251B5">
        <w:rPr>
          <w:b/>
          <w:bCs/>
          <w:color w:val="004B47"/>
          <w:sz w:val="20"/>
          <w:szCs w:val="20"/>
        </w:rPr>
        <w:t>4</w:t>
      </w:r>
      <w:r w:rsidR="00743674">
        <w:rPr>
          <w:b/>
          <w:bCs/>
          <w:color w:val="004B47"/>
          <w:sz w:val="20"/>
          <w:szCs w:val="20"/>
        </w:rPr>
        <w:t>-202</w:t>
      </w:r>
      <w:r w:rsidR="005251B5">
        <w:rPr>
          <w:b/>
          <w:bCs/>
          <w:color w:val="004B47"/>
          <w:sz w:val="20"/>
          <w:szCs w:val="20"/>
        </w:rPr>
        <w:t>5</w:t>
      </w:r>
    </w:p>
    <w:p w14:paraId="096F9DB4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1A01B5DE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4EAAD752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B133E2F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7C4538EF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364AC26E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 semester hours.</w:t>
      </w:r>
    </w:p>
    <w:p w14:paraId="6D11D81D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609CCECA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Algebra (MAT0093) OR two (2) years of high school algebra and/or geometry</w:t>
      </w:r>
    </w:p>
    <w:p w14:paraId="7AB5F7C4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30 semester hours of courses numbered 3000 or above. (Examples marked with * below)</w:t>
      </w:r>
    </w:p>
    <w:p w14:paraId="31EF18FC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Complete course work for an approved major(s) and minor(s).</w:t>
      </w:r>
    </w:p>
    <w:p w14:paraId="3C9E3BE9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6. Cumulative GPA of at least 2.00 in all courses at MVNU.</w:t>
      </w:r>
    </w:p>
    <w:p w14:paraId="1D6D349C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required major courses. </w:t>
      </w:r>
    </w:p>
    <w:p w14:paraId="01880BC8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   No grade below "C-" in the minimum number of major electives. </w:t>
      </w:r>
    </w:p>
    <w:p w14:paraId="5B38B998" w14:textId="77777777" w:rsidR="003C1EB9" w:rsidRDefault="003C1EB9" w:rsidP="003C1EB9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omplete Junior-Senior assessment program.</w:t>
      </w:r>
    </w:p>
    <w:p w14:paraId="7378E4CC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7FEE5B25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70D3794A" w14:textId="7A9A652D" w:rsidR="003421D8" w:rsidRDefault="003421D8" w:rsidP="003421D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</w:t>
      </w:r>
      <w:r w:rsidR="006863FB">
        <w:rPr>
          <w:b/>
          <w:bCs/>
          <w:color w:val="004B47"/>
          <w:sz w:val="20"/>
          <w:szCs w:val="20"/>
        </w:rPr>
        <w:t>encies</w:t>
      </w:r>
      <w:r w:rsidR="006863FB">
        <w:rPr>
          <w:b/>
          <w:bCs/>
          <w:color w:val="004B47"/>
          <w:sz w:val="20"/>
          <w:szCs w:val="20"/>
        </w:rPr>
        <w:tab/>
      </w:r>
      <w:r w:rsidR="006863FB">
        <w:rPr>
          <w:b/>
          <w:bCs/>
          <w:color w:val="004B47"/>
          <w:sz w:val="20"/>
          <w:szCs w:val="20"/>
        </w:rPr>
        <w:tab/>
        <w:t xml:space="preserve">10-15  </w:t>
      </w:r>
      <w:r w:rsidR="006863FB">
        <w:rPr>
          <w:b/>
          <w:bCs/>
          <w:color w:val="004B47"/>
          <w:sz w:val="20"/>
          <w:szCs w:val="20"/>
        </w:rPr>
        <w:tab/>
        <w:t xml:space="preserve"> </w:t>
      </w:r>
      <w:r w:rsidR="009D2A87">
        <w:rPr>
          <w:b/>
          <w:bCs/>
          <w:color w:val="004B47"/>
          <w:sz w:val="20"/>
          <w:szCs w:val="20"/>
        </w:rPr>
        <w:t xml:space="preserve">        </w:t>
      </w:r>
      <w:r w:rsidR="006863FB">
        <w:rPr>
          <w:b/>
          <w:bCs/>
          <w:color w:val="004B47"/>
          <w:sz w:val="20"/>
          <w:szCs w:val="20"/>
        </w:rPr>
        <w:t>Common Core</w:t>
      </w:r>
      <w:r w:rsidR="006863FB">
        <w:rPr>
          <w:b/>
          <w:bCs/>
          <w:color w:val="004B47"/>
          <w:sz w:val="20"/>
          <w:szCs w:val="20"/>
        </w:rPr>
        <w:tab/>
      </w:r>
      <w:r w:rsidR="009D28C5">
        <w:rPr>
          <w:b/>
          <w:bCs/>
          <w:color w:val="004B47"/>
          <w:sz w:val="20"/>
          <w:szCs w:val="20"/>
        </w:rPr>
        <w:t>1</w:t>
      </w:r>
      <w:r w:rsidR="00F312CF">
        <w:rPr>
          <w:b/>
          <w:bCs/>
          <w:color w:val="004B47"/>
          <w:sz w:val="20"/>
          <w:szCs w:val="20"/>
        </w:rPr>
        <w:t>8-19</w:t>
      </w:r>
    </w:p>
    <w:p w14:paraId="5FC966B8" w14:textId="77777777" w:rsidR="00F312CF" w:rsidRDefault="00F312CF" w:rsidP="00F312CF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Pr="00DD6DE7">
        <w:rPr>
          <w:color w:val="004B47"/>
          <w:sz w:val="20"/>
          <w:szCs w:val="20"/>
        </w:rPr>
        <w:t>ENG108</w:t>
      </w:r>
      <w:r>
        <w:rPr>
          <w:color w:val="004B47"/>
          <w:sz w:val="20"/>
          <w:szCs w:val="20"/>
        </w:rPr>
        <w:t>3/4</w:t>
      </w:r>
      <w:r w:rsidRPr="00DD6DE7">
        <w:rPr>
          <w:color w:val="004B47"/>
          <w:sz w:val="20"/>
          <w:szCs w:val="20"/>
        </w:rPr>
        <w:t xml:space="preserve"> College Writing</w:t>
      </w:r>
      <w:r>
        <w:rPr>
          <w:sz w:val="20"/>
          <w:szCs w:val="19"/>
        </w:rPr>
        <w:tab/>
      </w:r>
      <w:r>
        <w:rPr>
          <w:color w:val="004B47"/>
          <w:sz w:val="20"/>
          <w:szCs w:val="20"/>
        </w:rPr>
        <w:t>3-4 (w/ lab)</w:t>
      </w:r>
      <w:r>
        <w:rPr>
          <w:sz w:val="20"/>
          <w:szCs w:val="19"/>
        </w:rPr>
        <w:t xml:space="preserve">     </w:t>
      </w:r>
      <w:r>
        <w:rPr>
          <w:color w:val="004B47"/>
          <w:sz w:val="20"/>
          <w:szCs w:val="20"/>
        </w:rPr>
        <w:t xml:space="preserve">__COR1012/3 D.o.C.M. </w:t>
      </w:r>
      <w:r>
        <w:rPr>
          <w:color w:val="004B47"/>
          <w:sz w:val="20"/>
          <w:szCs w:val="20"/>
        </w:rPr>
        <w:tab/>
        <w:t>2-3 (w/lab)</w:t>
      </w:r>
    </w:p>
    <w:p w14:paraId="4C769163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BIB1013 Narrative of Scripture    </w:t>
      </w:r>
      <w:r>
        <w:rPr>
          <w:color w:val="004B47"/>
          <w:sz w:val="20"/>
          <w:szCs w:val="20"/>
        </w:rPr>
        <w:tab/>
        <w:t>3</w:t>
      </w:r>
    </w:p>
    <w:p w14:paraId="7BB4560F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Quantitative Reasoning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  <w:t xml:space="preserve">         __ HIS1013 Western Tradition  </w:t>
      </w:r>
      <w:r>
        <w:rPr>
          <w:color w:val="004B47"/>
          <w:sz w:val="20"/>
          <w:szCs w:val="20"/>
        </w:rPr>
        <w:tab/>
        <w:t xml:space="preserve">3     </w:t>
      </w:r>
    </w:p>
    <w:p w14:paraId="50566825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Health &amp; Wellness </w:t>
      </w:r>
      <w:r>
        <w:rPr>
          <w:color w:val="004B47"/>
          <w:sz w:val="20"/>
          <w:szCs w:val="20"/>
        </w:rPr>
        <w:tab/>
        <w:t xml:space="preserve">1-3    </w:t>
      </w:r>
      <w:r>
        <w:rPr>
          <w:color w:val="004B47"/>
          <w:sz w:val="20"/>
          <w:szCs w:val="20"/>
        </w:rPr>
        <w:tab/>
        <w:t xml:space="preserve">         __ COR2003 Exploring Vocation I</w:t>
      </w:r>
      <w:r>
        <w:rPr>
          <w:color w:val="004B47"/>
          <w:sz w:val="20"/>
          <w:szCs w:val="20"/>
        </w:rPr>
        <w:tab/>
        <w:t>3</w:t>
      </w:r>
    </w:p>
    <w:p w14:paraId="1DE64675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    __ COR3001 Exploring Vocation II      1*</w:t>
      </w:r>
    </w:p>
    <w:p w14:paraId="2629C960" w14:textId="77777777" w:rsidR="00F312CF" w:rsidRPr="00915E1A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i/>
          <w:i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915E1A">
        <w:rPr>
          <w:i/>
          <w:iCs/>
          <w:color w:val="004B47"/>
          <w:sz w:val="20"/>
          <w:szCs w:val="20"/>
        </w:rPr>
        <w:t xml:space="preserve"> </w:t>
      </w:r>
      <w:r>
        <w:rPr>
          <w:i/>
          <w:iCs/>
          <w:color w:val="004B47"/>
          <w:sz w:val="20"/>
          <w:szCs w:val="20"/>
        </w:rPr>
        <w:t xml:space="preserve">             </w:t>
      </w:r>
      <w:r w:rsidRPr="00915E1A">
        <w:rPr>
          <w:i/>
          <w:iCs/>
          <w:color w:val="004B47"/>
          <w:sz w:val="20"/>
          <w:szCs w:val="20"/>
        </w:rPr>
        <w:t>Includes service-focused trip via Campus Ministries</w:t>
      </w:r>
    </w:p>
    <w:p w14:paraId="2C1F3DAB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>
        <w:rPr>
          <w:b/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ab/>
        <w:t xml:space="preserve">       </w:t>
      </w:r>
    </w:p>
    <w:p w14:paraId="458DA223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  <w:t xml:space="preserve">0-4 </w:t>
      </w:r>
      <w:r>
        <w:rPr>
          <w:color w:val="004B47"/>
          <w:sz w:val="20"/>
          <w:szCs w:val="20"/>
        </w:rPr>
        <w:tab/>
        <w:t xml:space="preserve">         __ THE3003 Christian Beliefs*             3*</w:t>
      </w:r>
    </w:p>
    <w:p w14:paraId="6591EA76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Natural Science with lab</w:t>
      </w:r>
      <w:r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ab/>
        <w:t xml:space="preserve">         __</w:t>
      </w:r>
      <w:r w:rsidRPr="009D28C5"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COR5013 Contemporary Concerns</w:t>
      </w:r>
      <w:r>
        <w:rPr>
          <w:color w:val="004B47"/>
          <w:sz w:val="20"/>
          <w:szCs w:val="20"/>
        </w:rPr>
        <w:tab/>
        <w:t xml:space="preserve"> 3*</w:t>
      </w:r>
    </w:p>
    <w:p w14:paraId="29DC913A" w14:textId="77777777" w:rsidR="00F312CF" w:rsidRPr="005B05D5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Social Science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0DBC282E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The Arts</w:t>
      </w:r>
      <w:r>
        <w:rPr>
          <w:color w:val="004B47"/>
          <w:sz w:val="20"/>
          <w:szCs w:val="20"/>
        </w:rPr>
        <w:tab/>
        <w:t xml:space="preserve"> </w:t>
      </w:r>
      <w:r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ab/>
      </w:r>
    </w:p>
    <w:p w14:paraId="065E127B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Literature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3</w:t>
      </w:r>
    </w:p>
    <w:p w14:paraId="61F79AC6" w14:textId="77777777" w:rsidR="00F312CF" w:rsidRDefault="00F312CF" w:rsidP="00F312CF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or Honors Core Conversations</w:t>
      </w:r>
    </w:p>
    <w:p w14:paraId="1B8BBEB3" w14:textId="77777777" w:rsidR="00D64B24" w:rsidRDefault="00D64B2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24EE266E" w14:textId="77777777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A COMPUTER SCIENCE REQUIREMENTS</w:t>
      </w:r>
    </w:p>
    <w:p w14:paraId="5F4501EE" w14:textId="5DAD916A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  <w:t>4</w:t>
      </w:r>
      <w:r w:rsidR="00045CEC">
        <w:rPr>
          <w:b/>
          <w:bCs/>
          <w:color w:val="004B47"/>
          <w:sz w:val="20"/>
          <w:szCs w:val="20"/>
        </w:rPr>
        <w:t>6</w:t>
      </w:r>
      <w:r w:rsidR="00207F6E">
        <w:rPr>
          <w:b/>
          <w:bCs/>
          <w:color w:val="004B47"/>
          <w:sz w:val="20"/>
          <w:szCs w:val="20"/>
        </w:rPr>
        <w:tab/>
      </w:r>
    </w:p>
    <w:p w14:paraId="7567FB99" w14:textId="348EAC61" w:rsidR="00175F64" w:rsidRPr="003D3C76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 w:rsidR="00931BFF">
        <w:rPr>
          <w:b/>
          <w:bCs/>
          <w:color w:val="004B47"/>
          <w:sz w:val="20"/>
          <w:szCs w:val="20"/>
        </w:rPr>
        <w:tab/>
      </w:r>
      <w:r w:rsidR="003D3C76">
        <w:rPr>
          <w:color w:val="004B47"/>
          <w:sz w:val="20"/>
          <w:szCs w:val="20"/>
        </w:rPr>
        <w:t xml:space="preserve">__ </w:t>
      </w:r>
      <w:r w:rsidR="00A95850">
        <w:rPr>
          <w:color w:val="004B47"/>
          <w:sz w:val="20"/>
          <w:szCs w:val="20"/>
        </w:rPr>
        <w:t>CSC4082 Computer App. Practicum II</w:t>
      </w:r>
      <w:r w:rsidR="00A95850">
        <w:rPr>
          <w:color w:val="004B47"/>
          <w:sz w:val="20"/>
          <w:szCs w:val="20"/>
        </w:rPr>
        <w:tab/>
        <w:t>2</w:t>
      </w:r>
      <w:r w:rsidR="003D3C76">
        <w:rPr>
          <w:color w:val="004B47"/>
          <w:sz w:val="20"/>
          <w:szCs w:val="20"/>
        </w:rPr>
        <w:t>*</w:t>
      </w:r>
    </w:p>
    <w:p w14:paraId="312C0B41" w14:textId="6077D09D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931BFF">
        <w:rPr>
          <w:color w:val="004B47"/>
          <w:sz w:val="20"/>
          <w:szCs w:val="20"/>
        </w:rPr>
        <w:t xml:space="preserve">ter Science II     </w:t>
      </w:r>
      <w:r w:rsidR="00931BFF">
        <w:rPr>
          <w:color w:val="004B47"/>
          <w:sz w:val="20"/>
          <w:szCs w:val="20"/>
        </w:rPr>
        <w:tab/>
        <w:t xml:space="preserve">4       </w:t>
      </w:r>
      <w:r w:rsidR="00931BFF">
        <w:rPr>
          <w:color w:val="004B47"/>
          <w:sz w:val="20"/>
          <w:szCs w:val="20"/>
        </w:rPr>
        <w:tab/>
      </w:r>
    </w:p>
    <w:p w14:paraId="46E48189" w14:textId="5991B105" w:rsidR="008A5519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 xml:space="preserve">3       </w:t>
      </w:r>
      <w:r>
        <w:rPr>
          <w:color w:val="004B47"/>
          <w:sz w:val="20"/>
          <w:szCs w:val="20"/>
        </w:rPr>
        <w:tab/>
      </w:r>
      <w:r w:rsidR="00A95850">
        <w:rPr>
          <w:b/>
          <w:bCs/>
          <w:color w:val="004B47"/>
          <w:sz w:val="20"/>
          <w:szCs w:val="20"/>
        </w:rPr>
        <w:t>CS Electives</w:t>
      </w:r>
    </w:p>
    <w:p w14:paraId="1D54A126" w14:textId="2C72813C" w:rsidR="00175F64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 xml:space="preserve">Data Structures &amp; Algorithms  </w:t>
      </w:r>
      <w:r>
        <w:rPr>
          <w:color w:val="004B47"/>
          <w:sz w:val="20"/>
          <w:szCs w:val="20"/>
        </w:rPr>
        <w:tab/>
        <w:t xml:space="preserve">3       </w:t>
      </w:r>
      <w:r>
        <w:rPr>
          <w:color w:val="004B47"/>
          <w:sz w:val="20"/>
          <w:szCs w:val="20"/>
        </w:rPr>
        <w:tab/>
      </w:r>
      <w:r w:rsidR="00A95850">
        <w:rPr>
          <w:b/>
          <w:bCs/>
          <w:color w:val="004B47"/>
          <w:sz w:val="20"/>
          <w:szCs w:val="20"/>
        </w:rPr>
        <w:t>(select at least 3 hours of Computer Science above 3000</w:t>
      </w:r>
      <w:r w:rsidR="00A95850">
        <w:rPr>
          <w:b/>
          <w:bCs/>
          <w:color w:val="004B47"/>
          <w:sz w:val="20"/>
          <w:szCs w:val="20"/>
        </w:rPr>
        <w:t>)</w:t>
      </w:r>
    </w:p>
    <w:p w14:paraId="2FB1BEC8" w14:textId="77777777" w:rsidR="00A95850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4C46D0">
        <w:rPr>
          <w:color w:val="004B47"/>
          <w:sz w:val="20"/>
          <w:szCs w:val="20"/>
        </w:rPr>
        <w:t xml:space="preserve">CSC3004 </w:t>
      </w:r>
      <w:r>
        <w:rPr>
          <w:color w:val="004B47"/>
          <w:sz w:val="20"/>
          <w:szCs w:val="20"/>
        </w:rPr>
        <w:t xml:space="preserve">Software Development  </w:t>
      </w:r>
      <w:r>
        <w:rPr>
          <w:color w:val="004B47"/>
          <w:sz w:val="20"/>
          <w:szCs w:val="20"/>
        </w:rPr>
        <w:tab/>
        <w:t>4*</w:t>
      </w:r>
      <w:r w:rsidR="0004785C">
        <w:rPr>
          <w:color w:val="004B47"/>
          <w:sz w:val="20"/>
          <w:szCs w:val="20"/>
        </w:rPr>
        <w:tab/>
      </w:r>
      <w:r w:rsidR="00A95850">
        <w:rPr>
          <w:color w:val="004B47"/>
          <w:sz w:val="20"/>
          <w:szCs w:val="20"/>
        </w:rPr>
        <w:t>__ CSC3003 Web App.</w:t>
      </w:r>
      <w:r w:rsidR="00A95850" w:rsidRPr="00EC37EB">
        <w:rPr>
          <w:color w:val="004B47"/>
          <w:sz w:val="20"/>
          <w:szCs w:val="20"/>
        </w:rPr>
        <w:t xml:space="preserve"> Development</w:t>
      </w:r>
      <w:r w:rsidR="00A95850">
        <w:rPr>
          <w:color w:val="004B47"/>
          <w:sz w:val="20"/>
          <w:szCs w:val="20"/>
        </w:rPr>
        <w:tab/>
        <w:t>3*</w:t>
      </w:r>
    </w:p>
    <w:p w14:paraId="4ED438A8" w14:textId="2B9C42DA" w:rsidR="00175F64" w:rsidRDefault="00187278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CSC3024 Software &amp; Sys Engineering </w:t>
      </w:r>
      <w:r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ab/>
      </w:r>
      <w:r w:rsidR="00A95850">
        <w:rPr>
          <w:color w:val="004B47"/>
          <w:sz w:val="20"/>
          <w:szCs w:val="20"/>
        </w:rPr>
        <w:t xml:space="preserve">__ CSC3044 Operating Systems          </w:t>
      </w:r>
      <w:r w:rsidR="00A95850">
        <w:rPr>
          <w:color w:val="004B47"/>
          <w:sz w:val="20"/>
          <w:szCs w:val="20"/>
        </w:rPr>
        <w:tab/>
        <w:t>4*</w:t>
      </w:r>
    </w:p>
    <w:p w14:paraId="2652E33A" w14:textId="77777777" w:rsidR="00A95850" w:rsidRDefault="00175F64" w:rsidP="00A9585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187278">
        <w:rPr>
          <w:color w:val="004B47"/>
          <w:sz w:val="20"/>
          <w:szCs w:val="20"/>
        </w:rPr>
        <w:t>CSC3054 Comp. Org &amp; Architecture</w:t>
      </w:r>
      <w:r w:rsidR="0004785C">
        <w:rPr>
          <w:color w:val="004B47"/>
          <w:sz w:val="20"/>
          <w:szCs w:val="20"/>
        </w:rPr>
        <w:t xml:space="preserve"> </w:t>
      </w:r>
      <w:r w:rsidR="0004785C">
        <w:rPr>
          <w:color w:val="004B47"/>
          <w:sz w:val="20"/>
          <w:szCs w:val="20"/>
        </w:rPr>
        <w:tab/>
        <w:t>4*</w:t>
      </w:r>
      <w:r w:rsidR="0004785C">
        <w:rPr>
          <w:color w:val="004B47"/>
          <w:sz w:val="20"/>
          <w:szCs w:val="20"/>
        </w:rPr>
        <w:tab/>
      </w:r>
      <w:r w:rsidR="00A95850">
        <w:rPr>
          <w:color w:val="004B47"/>
          <w:sz w:val="20"/>
          <w:szCs w:val="20"/>
        </w:rPr>
        <w:t>__ CSC3101 Advanced Problem Solving</w:t>
      </w:r>
      <w:r w:rsidR="00A95850">
        <w:rPr>
          <w:color w:val="004B47"/>
          <w:sz w:val="20"/>
          <w:szCs w:val="20"/>
        </w:rPr>
        <w:tab/>
        <w:t>3*</w:t>
      </w:r>
    </w:p>
    <w:p w14:paraId="76D1C312" w14:textId="7294CB74" w:rsidR="00E223AB" w:rsidRDefault="00175F6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>CSC30</w:t>
      </w:r>
      <w:r w:rsidR="00187278">
        <w:rPr>
          <w:color w:val="004B47"/>
          <w:sz w:val="20"/>
          <w:szCs w:val="20"/>
        </w:rPr>
        <w:t>63</w:t>
      </w:r>
      <w:r w:rsidR="00E223AB">
        <w:rPr>
          <w:color w:val="004B47"/>
          <w:sz w:val="20"/>
          <w:szCs w:val="20"/>
        </w:rPr>
        <w:t xml:space="preserve"> </w:t>
      </w:r>
      <w:r w:rsidR="00187278">
        <w:rPr>
          <w:color w:val="004B47"/>
          <w:sz w:val="20"/>
          <w:szCs w:val="20"/>
        </w:rPr>
        <w:t>Computer Networking Survey</w:t>
      </w:r>
      <w:r>
        <w:rPr>
          <w:color w:val="004B47"/>
          <w:sz w:val="20"/>
          <w:szCs w:val="20"/>
        </w:rPr>
        <w:tab/>
      </w:r>
      <w:r w:rsidR="00187278">
        <w:rPr>
          <w:color w:val="004B47"/>
          <w:sz w:val="20"/>
          <w:szCs w:val="20"/>
        </w:rPr>
        <w:t>3</w:t>
      </w:r>
      <w:r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ab/>
      </w:r>
      <w:r w:rsidR="00A95850">
        <w:rPr>
          <w:color w:val="004B47"/>
          <w:sz w:val="20"/>
          <w:szCs w:val="20"/>
        </w:rPr>
        <w:t>__ CSC4023 Programming Languages</w:t>
      </w:r>
      <w:r w:rsidR="00A95850">
        <w:rPr>
          <w:color w:val="004B47"/>
          <w:sz w:val="20"/>
          <w:szCs w:val="20"/>
        </w:rPr>
        <w:tab/>
        <w:t>3*</w:t>
      </w:r>
    </w:p>
    <w:p w14:paraId="68356F4A" w14:textId="7057A127" w:rsidR="00175F64" w:rsidRDefault="00187278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30</w:t>
      </w:r>
      <w:r>
        <w:rPr>
          <w:color w:val="004B47"/>
          <w:sz w:val="20"/>
          <w:szCs w:val="20"/>
        </w:rPr>
        <w:t>7</w:t>
      </w:r>
      <w:r>
        <w:rPr>
          <w:color w:val="004B47"/>
          <w:sz w:val="20"/>
          <w:szCs w:val="20"/>
        </w:rPr>
        <w:t xml:space="preserve">4 Database Management Sys. </w:t>
      </w:r>
      <w:r>
        <w:rPr>
          <w:color w:val="004B47"/>
          <w:sz w:val="20"/>
          <w:szCs w:val="20"/>
        </w:rPr>
        <w:tab/>
        <w:t>4*</w:t>
      </w:r>
      <w:r>
        <w:rPr>
          <w:color w:val="004B47"/>
          <w:sz w:val="20"/>
          <w:szCs w:val="20"/>
        </w:rPr>
        <w:tab/>
      </w:r>
      <w:r w:rsidR="0009371A">
        <w:rPr>
          <w:color w:val="004B47"/>
          <w:sz w:val="20"/>
          <w:szCs w:val="20"/>
        </w:rPr>
        <w:t>__</w:t>
      </w:r>
      <w:r w:rsidR="0009371A" w:rsidRPr="00A95850">
        <w:rPr>
          <w:color w:val="004B47"/>
          <w:sz w:val="20"/>
          <w:szCs w:val="20"/>
        </w:rPr>
        <w:t xml:space="preserve"> </w:t>
      </w:r>
      <w:r w:rsidR="0009371A">
        <w:rPr>
          <w:color w:val="004B47"/>
          <w:sz w:val="20"/>
          <w:szCs w:val="20"/>
        </w:rPr>
        <w:t>CSC4089 Advanced Topics in CS</w:t>
      </w:r>
      <w:r w:rsidR="0009371A">
        <w:rPr>
          <w:color w:val="004B47"/>
          <w:sz w:val="20"/>
          <w:szCs w:val="20"/>
        </w:rPr>
        <w:tab/>
        <w:t>1-3*</w:t>
      </w:r>
      <w:r w:rsidR="00EF1944">
        <w:rPr>
          <w:color w:val="004B47"/>
          <w:sz w:val="20"/>
          <w:szCs w:val="20"/>
        </w:rPr>
        <w:tab/>
      </w:r>
    </w:p>
    <w:p w14:paraId="2B14D19F" w14:textId="55F3F6D1" w:rsidR="004D6351" w:rsidRDefault="004D6351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A95850">
        <w:rPr>
          <w:color w:val="004B47"/>
          <w:sz w:val="20"/>
          <w:szCs w:val="20"/>
        </w:rPr>
        <w:t xml:space="preserve">CSC3083 Technology &amp; Society       </w:t>
      </w:r>
      <w:r w:rsidR="00A95850">
        <w:rPr>
          <w:color w:val="004B47"/>
          <w:sz w:val="20"/>
          <w:szCs w:val="20"/>
        </w:rPr>
        <w:tab/>
        <w:t>3*</w:t>
      </w:r>
      <w:r w:rsidR="0004785C">
        <w:rPr>
          <w:color w:val="004B47"/>
          <w:sz w:val="20"/>
          <w:szCs w:val="20"/>
        </w:rPr>
        <w:tab/>
        <w:t>__</w:t>
      </w:r>
      <w:r w:rsidR="00A95850" w:rsidRPr="00A95850">
        <w:rPr>
          <w:color w:val="004B47"/>
          <w:sz w:val="20"/>
          <w:szCs w:val="20"/>
        </w:rPr>
        <w:t xml:space="preserve"> </w:t>
      </w:r>
      <w:r w:rsidR="0009371A">
        <w:rPr>
          <w:color w:val="004B47"/>
          <w:sz w:val="20"/>
          <w:szCs w:val="20"/>
        </w:rPr>
        <w:t>CSC5019 Independent Study</w:t>
      </w:r>
      <w:r w:rsidR="0009371A">
        <w:rPr>
          <w:color w:val="004B47"/>
          <w:sz w:val="20"/>
          <w:szCs w:val="20"/>
        </w:rPr>
        <w:tab/>
        <w:t>1-4*</w:t>
      </w:r>
    </w:p>
    <w:p w14:paraId="64FB5D7F" w14:textId="022D660A" w:rsidR="00175F64" w:rsidRPr="00A95850" w:rsidRDefault="00187278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</w:t>
      </w:r>
      <w:r w:rsidR="00A95850" w:rsidRPr="00A95850">
        <w:rPr>
          <w:color w:val="004B47"/>
          <w:sz w:val="20"/>
          <w:szCs w:val="20"/>
        </w:rPr>
        <w:t xml:space="preserve"> </w:t>
      </w:r>
      <w:r w:rsidR="00A95850">
        <w:rPr>
          <w:color w:val="004B47"/>
          <w:sz w:val="20"/>
          <w:szCs w:val="20"/>
        </w:rPr>
        <w:t>CSC4003 Computer &amp; Info Security</w:t>
      </w:r>
      <w:r w:rsidR="00A95850">
        <w:rPr>
          <w:color w:val="004B47"/>
          <w:sz w:val="20"/>
          <w:szCs w:val="20"/>
        </w:rPr>
        <w:tab/>
        <w:t>3*</w:t>
      </w:r>
      <w:r>
        <w:rPr>
          <w:b/>
          <w:bCs/>
          <w:color w:val="004B47"/>
          <w:sz w:val="20"/>
          <w:szCs w:val="20"/>
        </w:rPr>
        <w:tab/>
      </w:r>
      <w:r w:rsidR="0004785C">
        <w:rPr>
          <w:color w:val="004B47"/>
          <w:sz w:val="20"/>
          <w:szCs w:val="20"/>
        </w:rPr>
        <w:t xml:space="preserve">__ </w:t>
      </w:r>
      <w:r w:rsidR="0009371A">
        <w:rPr>
          <w:color w:val="004B47"/>
          <w:sz w:val="20"/>
          <w:szCs w:val="20"/>
        </w:rPr>
        <w:t xml:space="preserve">CSC5029 Internship </w:t>
      </w:r>
      <w:r w:rsidR="0009371A">
        <w:rPr>
          <w:color w:val="004B47"/>
          <w:sz w:val="20"/>
          <w:szCs w:val="20"/>
        </w:rPr>
        <w:tab/>
        <w:t>1-6*</w:t>
      </w:r>
    </w:p>
    <w:p w14:paraId="0BA8DF12" w14:textId="64369F04" w:rsidR="008A5519" w:rsidRDefault="00A95850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SC4081 Computer App. Practicum I</w:t>
      </w:r>
      <w:r>
        <w:rPr>
          <w:color w:val="004B47"/>
          <w:sz w:val="20"/>
          <w:szCs w:val="20"/>
        </w:rPr>
        <w:tab/>
        <w:t>1*</w:t>
      </w:r>
      <w:r w:rsidR="008A5519">
        <w:rPr>
          <w:color w:val="004B47"/>
          <w:sz w:val="20"/>
          <w:szCs w:val="20"/>
        </w:rPr>
        <w:tab/>
        <w:t>__</w:t>
      </w:r>
      <w:r w:rsidR="0009371A">
        <w:rPr>
          <w:color w:val="004B47"/>
          <w:sz w:val="20"/>
          <w:szCs w:val="20"/>
        </w:rPr>
        <w:t xml:space="preserve"> other CSC courses</w:t>
      </w:r>
    </w:p>
    <w:p w14:paraId="72C19883" w14:textId="27F117B3" w:rsidR="00175F64" w:rsidRDefault="00207F6E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 w:rsidR="00175F64">
        <w:rPr>
          <w:color w:val="004B47"/>
          <w:sz w:val="20"/>
          <w:szCs w:val="20"/>
        </w:rPr>
        <w:tab/>
      </w:r>
    </w:p>
    <w:p w14:paraId="0804DBF8" w14:textId="7AE5A524" w:rsidR="00C50000" w:rsidRDefault="00EF1944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 xml:space="preserve"> </w:t>
      </w:r>
    </w:p>
    <w:p w14:paraId="3D776EAB" w14:textId="444C2225" w:rsidR="00175F64" w:rsidRPr="00EF1944" w:rsidRDefault="00DC65B0" w:rsidP="004C46D0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Required Cognates</w:t>
      </w:r>
      <w:r>
        <w:rPr>
          <w:b/>
          <w:bCs/>
          <w:color w:val="004B47"/>
          <w:sz w:val="20"/>
          <w:szCs w:val="20"/>
        </w:rPr>
        <w:tab/>
      </w:r>
      <w:r w:rsidR="00EF1944">
        <w:rPr>
          <w:b/>
          <w:bCs/>
          <w:color w:val="004B47"/>
          <w:sz w:val="20"/>
          <w:szCs w:val="20"/>
        </w:rPr>
        <w:t>3</w:t>
      </w:r>
      <w:r w:rsidR="00175F64">
        <w:rPr>
          <w:b/>
          <w:bCs/>
          <w:color w:val="004B47"/>
          <w:sz w:val="20"/>
          <w:szCs w:val="20"/>
        </w:rPr>
        <w:tab/>
      </w:r>
    </w:p>
    <w:p w14:paraId="29DD6B17" w14:textId="431107F9" w:rsidR="008A5519" w:rsidRDefault="00175F64" w:rsidP="008A5519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E223AB">
        <w:rPr>
          <w:color w:val="004B47"/>
          <w:sz w:val="20"/>
          <w:szCs w:val="20"/>
        </w:rPr>
        <w:t xml:space="preserve">MAT1023 </w:t>
      </w:r>
      <w:r>
        <w:rPr>
          <w:color w:val="004B47"/>
          <w:sz w:val="20"/>
          <w:szCs w:val="20"/>
        </w:rPr>
        <w:t xml:space="preserve">Precalculus Math              </w:t>
      </w:r>
      <w:r>
        <w:rPr>
          <w:color w:val="004B47"/>
          <w:sz w:val="20"/>
          <w:szCs w:val="20"/>
        </w:rPr>
        <w:tab/>
        <w:t xml:space="preserve">3 </w:t>
      </w:r>
      <w:r>
        <w:rPr>
          <w:color w:val="004B47"/>
          <w:sz w:val="20"/>
          <w:szCs w:val="20"/>
        </w:rPr>
        <w:tab/>
      </w:r>
    </w:p>
    <w:p w14:paraId="2E622A72" w14:textId="3A0D12A8" w:rsidR="00175F64" w:rsidRDefault="00175F64" w:rsidP="004C46D0">
      <w:pPr>
        <w:tabs>
          <w:tab w:val="left" w:pos="1440"/>
          <w:tab w:val="left" w:pos="3240"/>
          <w:tab w:val="left" w:pos="4320"/>
          <w:tab w:val="left" w:pos="5760"/>
          <w:tab w:val="left" w:pos="756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7033022" w14:textId="45FD53DB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Electives (as needed)      </w:t>
      </w:r>
      <w:r>
        <w:rPr>
          <w:color w:val="004B47"/>
          <w:sz w:val="20"/>
          <w:szCs w:val="20"/>
        </w:rPr>
        <w:t xml:space="preserve">        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</w:p>
    <w:p w14:paraId="205A3E3A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________________________</w:t>
      </w:r>
      <w:r w:rsidR="00EF1944">
        <w:rPr>
          <w:color w:val="004B47"/>
          <w:sz w:val="20"/>
          <w:szCs w:val="20"/>
        </w:rPr>
        <w:tab/>
      </w:r>
      <w:r w:rsidR="00EF1944">
        <w:rPr>
          <w:color w:val="004B47"/>
          <w:sz w:val="20"/>
          <w:szCs w:val="20"/>
        </w:rPr>
        <w:tab/>
        <w:t>______________________________</w:t>
      </w:r>
    </w:p>
    <w:p w14:paraId="4112018D" w14:textId="77777777" w:rsidR="00175F64" w:rsidRDefault="00175F6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________________________</w:t>
      </w:r>
      <w:r w:rsidR="00C50000">
        <w:rPr>
          <w:color w:val="004B47"/>
          <w:sz w:val="20"/>
          <w:szCs w:val="20"/>
        </w:rPr>
        <w:tab/>
      </w:r>
      <w:r w:rsidR="00C50000">
        <w:rPr>
          <w:color w:val="004B47"/>
          <w:sz w:val="20"/>
          <w:szCs w:val="20"/>
        </w:rPr>
        <w:tab/>
      </w:r>
      <w:r w:rsidR="00C50000">
        <w:rPr>
          <w:b/>
          <w:bCs/>
          <w:color w:val="004B47"/>
          <w:sz w:val="20"/>
          <w:szCs w:val="20"/>
        </w:rPr>
        <w:t>______________________________</w:t>
      </w:r>
    </w:p>
    <w:p w14:paraId="4D14A87D" w14:textId="77777777" w:rsidR="0004785C" w:rsidRDefault="0004785C" w:rsidP="0004785C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________________________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>______________________________</w:t>
      </w:r>
    </w:p>
    <w:p w14:paraId="62B396D8" w14:textId="2286CBCE" w:rsidR="0004785C" w:rsidRPr="00207F6E" w:rsidRDefault="0004785C" w:rsidP="00207F6E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</w:p>
    <w:sectPr w:rsidR="0004785C" w:rsidRPr="00207F6E" w:rsidSect="00DC6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152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0A4CC" w14:textId="77777777" w:rsidR="008F179F" w:rsidRDefault="008F179F" w:rsidP="002C04A7">
      <w:r>
        <w:separator/>
      </w:r>
    </w:p>
  </w:endnote>
  <w:endnote w:type="continuationSeparator" w:id="0">
    <w:p w14:paraId="6567581C" w14:textId="77777777" w:rsidR="008F179F" w:rsidRDefault="008F179F" w:rsidP="002C0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C4593" w14:textId="77777777" w:rsidR="00801149" w:rsidRDefault="008011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CDFB9" w14:textId="060A77FC" w:rsidR="004C46D0" w:rsidRPr="002C04A7" w:rsidRDefault="00E223AB">
    <w:pPr>
      <w:pStyle w:val="Footer"/>
    </w:pPr>
    <w:r>
      <w:rPr>
        <w:bCs/>
        <w:color w:val="004B47"/>
        <w:sz w:val="20"/>
        <w:szCs w:val="20"/>
      </w:rPr>
      <w:t>(</w:t>
    </w:r>
    <w:r w:rsidR="004D6351">
      <w:rPr>
        <w:bCs/>
        <w:color w:val="004B47"/>
        <w:sz w:val="20"/>
        <w:szCs w:val="20"/>
      </w:rPr>
      <w:t xml:space="preserve">revised </w:t>
    </w:r>
    <w:r w:rsidR="00801149">
      <w:rPr>
        <w:bCs/>
        <w:color w:val="004B47"/>
        <w:sz w:val="20"/>
        <w:szCs w:val="20"/>
      </w:rPr>
      <w:t>March</w:t>
    </w:r>
    <w:r w:rsidR="004D6351">
      <w:rPr>
        <w:bCs/>
        <w:color w:val="004B47"/>
        <w:sz w:val="20"/>
        <w:szCs w:val="20"/>
      </w:rPr>
      <w:t xml:space="preserve"> </w:t>
    </w:r>
    <w:r w:rsidR="00681066">
      <w:rPr>
        <w:bCs/>
        <w:color w:val="004B47"/>
        <w:sz w:val="20"/>
        <w:szCs w:val="20"/>
      </w:rPr>
      <w:t>202</w:t>
    </w:r>
    <w:r w:rsidR="00801149">
      <w:rPr>
        <w:bCs/>
        <w:color w:val="004B47"/>
        <w:sz w:val="20"/>
        <w:szCs w:val="20"/>
      </w:rPr>
      <w:t>4</w:t>
    </w:r>
    <w:r w:rsidR="004C46D0" w:rsidRPr="002C04A7">
      <w:rPr>
        <w:bCs/>
        <w:color w:val="004B47"/>
        <w:sz w:val="20"/>
        <w:szCs w:val="20"/>
      </w:rPr>
      <w:t>)</w:t>
    </w:r>
  </w:p>
  <w:p w14:paraId="791FA4F4" w14:textId="77777777" w:rsidR="004C46D0" w:rsidRDefault="004C46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BEDFA" w14:textId="77777777" w:rsidR="00801149" w:rsidRDefault="00801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33987" w14:textId="77777777" w:rsidR="008F179F" w:rsidRDefault="008F179F" w:rsidP="002C04A7">
      <w:r>
        <w:separator/>
      </w:r>
    </w:p>
  </w:footnote>
  <w:footnote w:type="continuationSeparator" w:id="0">
    <w:p w14:paraId="653146FD" w14:textId="77777777" w:rsidR="008F179F" w:rsidRDefault="008F179F" w:rsidP="002C0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E9A2F" w14:textId="77777777" w:rsidR="00801149" w:rsidRDefault="008011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1BE21" w14:textId="5882C210" w:rsidR="00350850" w:rsidRDefault="00350850" w:rsidP="00350850">
    <w:pPr>
      <w:pStyle w:val="Header"/>
      <w:jc w:val="center"/>
    </w:pPr>
    <w:r>
      <w:t xml:space="preserve">Visit </w:t>
    </w:r>
    <w:hyperlink r:id="rId1" w:history="1">
      <w:r w:rsidR="000D29A3" w:rsidRPr="0058133B">
        <w:rPr>
          <w:rStyle w:val="Hyperlink"/>
        </w:rPr>
        <w:t>https://cs.mvnu.edu</w:t>
      </w:r>
    </w:hyperlink>
    <w:r w:rsidR="000D29A3">
      <w:t xml:space="preserve"> </w:t>
    </w:r>
    <w:r>
      <w:t>for the latest updates</w:t>
    </w:r>
    <w:r w:rsidR="000D29A3">
      <w:t xml:space="preserve"> </w:t>
    </w:r>
    <w:r w:rsidR="000D29A3" w:rsidRPr="00014C2E">
      <w:rPr>
        <w:sz w:val="22"/>
        <w:szCs w:val="22"/>
      </w:rPr>
      <w:t>on Computer Science @ MVN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54AC8" w14:textId="77777777" w:rsidR="00801149" w:rsidRDefault="008011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MDcyMjU0MzcyNDFQ0lEKTi0uzszPAymwqAUARH/VKCwAAAA="/>
  </w:docVars>
  <w:rsids>
    <w:rsidRoot w:val="00931BFF"/>
    <w:rsid w:val="0000238A"/>
    <w:rsid w:val="000278BF"/>
    <w:rsid w:val="00045CEC"/>
    <w:rsid w:val="0004785C"/>
    <w:rsid w:val="0009371A"/>
    <w:rsid w:val="000D29A3"/>
    <w:rsid w:val="0010426B"/>
    <w:rsid w:val="00132C47"/>
    <w:rsid w:val="00175F64"/>
    <w:rsid w:val="00187278"/>
    <w:rsid w:val="001E7A53"/>
    <w:rsid w:val="00207F6E"/>
    <w:rsid w:val="00291B70"/>
    <w:rsid w:val="002A7428"/>
    <w:rsid w:val="002C04A7"/>
    <w:rsid w:val="002C462E"/>
    <w:rsid w:val="002D6820"/>
    <w:rsid w:val="003421D8"/>
    <w:rsid w:val="00350850"/>
    <w:rsid w:val="0035117A"/>
    <w:rsid w:val="003C1EB9"/>
    <w:rsid w:val="003D3C76"/>
    <w:rsid w:val="003F1DCC"/>
    <w:rsid w:val="0040763A"/>
    <w:rsid w:val="00445929"/>
    <w:rsid w:val="00494762"/>
    <w:rsid w:val="004C46D0"/>
    <w:rsid w:val="004D6351"/>
    <w:rsid w:val="005251B5"/>
    <w:rsid w:val="00534990"/>
    <w:rsid w:val="00593B89"/>
    <w:rsid w:val="005C4F49"/>
    <w:rsid w:val="00681066"/>
    <w:rsid w:val="006863FB"/>
    <w:rsid w:val="00704C0D"/>
    <w:rsid w:val="00743674"/>
    <w:rsid w:val="007505F7"/>
    <w:rsid w:val="007B2ADC"/>
    <w:rsid w:val="00801149"/>
    <w:rsid w:val="00880D78"/>
    <w:rsid w:val="008A5519"/>
    <w:rsid w:val="008F179F"/>
    <w:rsid w:val="00931BFF"/>
    <w:rsid w:val="009955F3"/>
    <w:rsid w:val="009A45B1"/>
    <w:rsid w:val="009D28C5"/>
    <w:rsid w:val="009D2A87"/>
    <w:rsid w:val="00A74152"/>
    <w:rsid w:val="00A95850"/>
    <w:rsid w:val="00AD1974"/>
    <w:rsid w:val="00B56BE8"/>
    <w:rsid w:val="00BB1F12"/>
    <w:rsid w:val="00BB2685"/>
    <w:rsid w:val="00BC5BF2"/>
    <w:rsid w:val="00BE4F40"/>
    <w:rsid w:val="00BE7F9B"/>
    <w:rsid w:val="00C03776"/>
    <w:rsid w:val="00C03F63"/>
    <w:rsid w:val="00C14BA9"/>
    <w:rsid w:val="00C50000"/>
    <w:rsid w:val="00C52AE5"/>
    <w:rsid w:val="00C96D8C"/>
    <w:rsid w:val="00D0275D"/>
    <w:rsid w:val="00D35C37"/>
    <w:rsid w:val="00D40E8D"/>
    <w:rsid w:val="00D50A2A"/>
    <w:rsid w:val="00D64B24"/>
    <w:rsid w:val="00D929BB"/>
    <w:rsid w:val="00DC65B0"/>
    <w:rsid w:val="00DD4E3F"/>
    <w:rsid w:val="00DD6DE7"/>
    <w:rsid w:val="00DD7A44"/>
    <w:rsid w:val="00DF39B1"/>
    <w:rsid w:val="00E223AB"/>
    <w:rsid w:val="00E90328"/>
    <w:rsid w:val="00EA0F2B"/>
    <w:rsid w:val="00EA2DA3"/>
    <w:rsid w:val="00EB4340"/>
    <w:rsid w:val="00EC37EB"/>
    <w:rsid w:val="00EE0EBB"/>
    <w:rsid w:val="00EF1944"/>
    <w:rsid w:val="00F2222C"/>
    <w:rsid w:val="00F312CF"/>
    <w:rsid w:val="00F44C62"/>
    <w:rsid w:val="00FD1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4A76D1"/>
  <w15:docId w15:val="{8E43CFF9-48AC-4AD8-86B9-5B09F3B78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0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C04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C0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4A7"/>
    <w:rPr>
      <w:sz w:val="24"/>
      <w:szCs w:val="24"/>
    </w:rPr>
  </w:style>
  <w:style w:type="paragraph" w:styleId="BalloonText">
    <w:name w:val="Balloon Text"/>
    <w:basedOn w:val="Normal"/>
    <w:link w:val="BalloonTextChar"/>
    <w:rsid w:val="002C0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04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0D29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9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A-CHECKLIST-2010-2011-Freshman.docx</QFMSP_x0020_source_x0020_name>
  </documentManagement>
</p:properties>
</file>

<file path=customXml/itemProps1.xml><?xml version="1.0" encoding="utf-8"?>
<ds:datastoreItem xmlns:ds="http://schemas.openxmlformats.org/officeDocument/2006/customXml" ds:itemID="{7F4E9E6A-DEC2-41E4-B86E-1B7BB8A94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E5D866-FBD7-485C-821B-1EB697848C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6ACAC1-EA93-4194-8C59-EB4A22E1C227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C Robbeloth</cp:lastModifiedBy>
  <cp:revision>19</cp:revision>
  <cp:lastPrinted>2023-05-31T16:21:00Z</cp:lastPrinted>
  <dcterms:created xsi:type="dcterms:W3CDTF">2024-03-13T17:31:00Z</dcterms:created>
  <dcterms:modified xsi:type="dcterms:W3CDTF">2024-03-1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